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24272" w14:textId="6C12D1DC" w:rsidR="00926860" w:rsidRDefault="00EE7B89">
      <w:r w:rsidRPr="00EE7B89">
        <w:rPr>
          <w:noProof/>
        </w:rPr>
        <w:drawing>
          <wp:inline distT="0" distB="0" distL="0" distR="0" wp14:anchorId="3EAA68E0" wp14:editId="59F8C695">
            <wp:extent cx="6217920" cy="7955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0526" cy="7959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68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AAJzY3NjS3MjCyUdpeDU4uLM/DyQAsNaALCHZ5ssAAAA"/>
  </w:docVars>
  <w:rsids>
    <w:rsidRoot w:val="00EE7B89"/>
    <w:rsid w:val="0075038E"/>
    <w:rsid w:val="00926860"/>
    <w:rsid w:val="00EE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80CCD"/>
  <w15:chartTrackingRefBased/>
  <w15:docId w15:val="{810CC418-0DDD-4F4A-B866-7FC9EE99A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cta  Bannerman</dc:creator>
  <cp:keywords/>
  <dc:description/>
  <cp:lastModifiedBy>Benedicta  Bannerman</cp:lastModifiedBy>
  <cp:revision>2</cp:revision>
  <dcterms:created xsi:type="dcterms:W3CDTF">2021-11-14T18:41:00Z</dcterms:created>
  <dcterms:modified xsi:type="dcterms:W3CDTF">2021-11-14T18:43:00Z</dcterms:modified>
</cp:coreProperties>
</file>